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3797" w:rsidRDefault="00DD46E7" w:rsidP="00DD46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is F</w:t>
      </w:r>
      <w:r>
        <w:rPr>
          <w:rFonts w:ascii="Times New Roman" w:hAnsi="Times New Roman" w:cs="Times New Roman" w:hint="eastAsia"/>
          <w:sz w:val="24"/>
          <w:szCs w:val="24"/>
        </w:rPr>
        <w:t>ebruary</w:t>
      </w:r>
      <w:r>
        <w:rPr>
          <w:rFonts w:ascii="Times New Roman" w:hAnsi="Times New Roman" w:cs="Times New Roman"/>
          <w:sz w:val="24"/>
          <w:szCs w:val="24"/>
        </w:rPr>
        <w:t xml:space="preserve">, I competed in the Space City Design Competition, hosted by NASA, and was elected to be the leader of the Automatic Group during the Asian Region Finals. It has been both a challenging and transforming leadership experience for me. </w:t>
      </w:r>
    </w:p>
    <w:p w:rsidR="00DD46E7" w:rsidRDefault="00DD46E7" w:rsidP="00DD46E7">
      <w:pPr>
        <w:rPr>
          <w:rFonts w:ascii="Times New Roman" w:hAnsi="Times New Roman" w:cs="Times New Roman"/>
          <w:sz w:val="24"/>
          <w:szCs w:val="24"/>
        </w:rPr>
      </w:pPr>
    </w:p>
    <w:p w:rsidR="00DD46E7" w:rsidRDefault="00DD46E7" w:rsidP="00DD46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then, our team w</w:t>
      </w:r>
      <w:r w:rsidR="004B54CB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given 48 hours to design a spaceport located at the Third Lagrange Point. Everything went smoothly until we lost communication with the team leader in another city, Chongqing</w:t>
      </w:r>
      <w:r w:rsidR="004B54C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ue to technical issues. </w:t>
      </w:r>
      <w:r>
        <w:rPr>
          <w:rFonts w:ascii="Times New Roman" w:hAnsi="Times New Roman" w:cs="Times New Roman"/>
          <w:sz w:val="24"/>
          <w:szCs w:val="24"/>
        </w:rPr>
        <w:t>The whole team soon slid into chaos</w:t>
      </w:r>
      <w:r>
        <w:rPr>
          <w:rFonts w:ascii="Times New Roman" w:hAnsi="Times New Roman" w:cs="Times New Roman"/>
          <w:sz w:val="24"/>
          <w:szCs w:val="24"/>
        </w:rPr>
        <w:t xml:space="preserve"> as most teammates lost faith. </w:t>
      </w:r>
    </w:p>
    <w:p w:rsidR="00DD46E7" w:rsidRDefault="00DD46E7" w:rsidP="00DD46E7">
      <w:pPr>
        <w:rPr>
          <w:rFonts w:ascii="Times New Roman" w:hAnsi="Times New Roman" w:cs="Times New Roman"/>
          <w:sz w:val="24"/>
          <w:szCs w:val="24"/>
        </w:rPr>
      </w:pPr>
    </w:p>
    <w:p w:rsidR="00DD46E7" w:rsidRDefault="00DD46E7" w:rsidP="00DD46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this critical moment, I took over the role of a team leader without hesitation. </w:t>
      </w:r>
      <w:r>
        <w:rPr>
          <w:rFonts w:ascii="Times New Roman" w:hAnsi="Times New Roman" w:cs="Times New Roman"/>
          <w:sz w:val="24"/>
          <w:szCs w:val="24"/>
        </w:rPr>
        <w:t>All of a sudden, there was an overwhelming amount of things to consider: the chaotic communication process, my teammates’ mental state, the clear team objectives, and so much mor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t was two in the morning, and I</w:t>
      </w:r>
      <w:r>
        <w:rPr>
          <w:rFonts w:ascii="Times New Roman" w:hAnsi="Times New Roman" w:cs="Times New Roman"/>
          <w:sz w:val="24"/>
          <w:szCs w:val="24"/>
        </w:rPr>
        <w:t xml:space="preserve"> immediately worked on reaching out to each remaining member with sincere and encouraging words to restore their confidence. I remember sitting in the empty meeting room, engulfed by a mixture of negative emotions and huge pressure. However, s</w:t>
      </w:r>
      <w:r w:rsidRPr="00DD46E7">
        <w:rPr>
          <w:rFonts w:ascii="Times New Roman" w:hAnsi="Times New Roman" w:cs="Times New Roman"/>
          <w:sz w:val="24"/>
          <w:szCs w:val="24"/>
        </w:rPr>
        <w:t>cenes of us brainstorming, sharing innovative ideas, and encouraging each other during setbacks kept rising before my eyes. I regained my strength by recalling my teammates’ initial enthusiasm and the sparkle of expectation in their eyes.</w:t>
      </w:r>
    </w:p>
    <w:p w:rsidR="00DD46E7" w:rsidRDefault="00DD46E7" w:rsidP="00DD46E7">
      <w:pPr>
        <w:rPr>
          <w:rFonts w:ascii="Times New Roman" w:hAnsi="Times New Roman" w:cs="Times New Roman"/>
          <w:sz w:val="24"/>
          <w:szCs w:val="24"/>
        </w:rPr>
      </w:pPr>
    </w:p>
    <w:p w:rsidR="00DD46E7" w:rsidRDefault="00DD46E7" w:rsidP="00DD46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the</w:t>
      </w:r>
      <w:r w:rsidR="004B54CB">
        <w:rPr>
          <w:rFonts w:ascii="Times New Roman" w:hAnsi="Times New Roman" w:cs="Times New Roman"/>
          <w:sz w:val="24"/>
          <w:szCs w:val="24"/>
        </w:rPr>
        <w:t xml:space="preserve"> new leader, I calmly reorganized tasks at hand based on each member’s strengths and skills. </w:t>
      </w:r>
      <w:r w:rsidR="004B54CB">
        <w:rPr>
          <w:rFonts w:ascii="Times New Roman" w:hAnsi="Times New Roman" w:cs="Times New Roman"/>
          <w:sz w:val="24"/>
          <w:szCs w:val="24"/>
        </w:rPr>
        <w:t>We worked tirelessly for the next couple of hours, with each member bringing their unique skills and creative ideas to the table. The whole team worked incredibly efficiently</w:t>
      </w:r>
      <w:r w:rsidR="004B54CB">
        <w:rPr>
          <w:rFonts w:ascii="Times New Roman" w:hAnsi="Times New Roman" w:cs="Times New Roman"/>
          <w:sz w:val="24"/>
          <w:szCs w:val="24"/>
        </w:rPr>
        <w:t xml:space="preserve"> after I emphasized our shared goals and kept the whole team on track. </w:t>
      </w:r>
    </w:p>
    <w:p w:rsidR="004B54CB" w:rsidRDefault="004B54CB" w:rsidP="00DD46E7">
      <w:pPr>
        <w:rPr>
          <w:rFonts w:ascii="Times New Roman" w:hAnsi="Times New Roman" w:cs="Times New Roman"/>
          <w:sz w:val="24"/>
          <w:szCs w:val="24"/>
        </w:rPr>
      </w:pPr>
    </w:p>
    <w:p w:rsidR="004B54CB" w:rsidRPr="00DD46E7" w:rsidRDefault="004B54CB" w:rsidP="00DD46E7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pite the great obstacles encountered, we ended up finishing a spaceport design that was not only functional but also innovative. When the time of submission was up, I hit the “submit” button with a mixture of exhaustion and pride.</w:t>
      </w:r>
      <w:r>
        <w:rPr>
          <w:rFonts w:ascii="Times New Roman" w:hAnsi="Times New Roman" w:cs="Times New Roman"/>
          <w:sz w:val="24"/>
          <w:szCs w:val="24"/>
        </w:rPr>
        <w:t xml:space="preserve"> At this point, I believe my leadership potential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was obviously shown, and I became more motivated to engage in similar leadership experiences to sharpen my skills in the future.</w:t>
      </w:r>
    </w:p>
    <w:sectPr w:rsidR="004B54CB" w:rsidRPr="00DD46E7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46E7" w:rsidRDefault="00DD46E7" w:rsidP="00DD46E7">
      <w:r>
        <w:separator/>
      </w:r>
    </w:p>
  </w:endnote>
  <w:endnote w:type="continuationSeparator" w:id="0">
    <w:p w:rsidR="00DD46E7" w:rsidRDefault="00DD46E7" w:rsidP="00DD46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46E7" w:rsidRDefault="00DD46E7" w:rsidP="00DD46E7">
      <w:r>
        <w:separator/>
      </w:r>
    </w:p>
  </w:footnote>
  <w:footnote w:type="continuationSeparator" w:id="0">
    <w:p w:rsidR="00DD46E7" w:rsidRDefault="00DD46E7" w:rsidP="00DD46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46E7" w:rsidRPr="00DD46E7" w:rsidRDefault="00DD46E7" w:rsidP="00DD46E7">
    <w:pPr>
      <w:pStyle w:val="a4"/>
      <w:rPr>
        <w:rFonts w:ascii="Times New Roman" w:hAnsi="Times New Roman" w:cs="Times New Roman"/>
        <w:color w:val="FF0000"/>
        <w:sz w:val="21"/>
        <w:szCs w:val="21"/>
      </w:rPr>
    </w:pPr>
    <w:r w:rsidRPr="00DD46E7">
      <w:rPr>
        <w:rFonts w:ascii="Times New Roman" w:hAnsi="Times New Roman" w:cs="Times New Roman"/>
        <w:color w:val="FF0000"/>
        <w:sz w:val="21"/>
        <w:szCs w:val="21"/>
      </w:rPr>
      <w:t>1. Describe an example o</w:t>
    </w:r>
    <w:r w:rsidRPr="00DD46E7">
      <w:rPr>
        <w:rFonts w:ascii="Times New Roman" w:hAnsi="Times New Roman" w:cs="Times New Roman"/>
        <w:color w:val="FF0000"/>
        <w:sz w:val="21"/>
        <w:szCs w:val="21"/>
      </w:rPr>
      <w:t xml:space="preserve">f your leadership experience in </w:t>
    </w:r>
    <w:r w:rsidRPr="00DD46E7">
      <w:rPr>
        <w:rFonts w:ascii="Times New Roman" w:hAnsi="Times New Roman" w:cs="Times New Roman"/>
        <w:color w:val="FF0000"/>
        <w:sz w:val="21"/>
        <w:szCs w:val="21"/>
      </w:rPr>
      <w:t>which you have posit</w:t>
    </w:r>
    <w:r w:rsidRPr="00DD46E7">
      <w:rPr>
        <w:rFonts w:ascii="Times New Roman" w:hAnsi="Times New Roman" w:cs="Times New Roman"/>
        <w:color w:val="FF0000"/>
        <w:sz w:val="21"/>
        <w:szCs w:val="21"/>
      </w:rPr>
      <w:t xml:space="preserve">ively influenced others, helped </w:t>
    </w:r>
    <w:r w:rsidRPr="00DD46E7">
      <w:rPr>
        <w:rFonts w:ascii="Times New Roman" w:hAnsi="Times New Roman" w:cs="Times New Roman"/>
        <w:color w:val="FF0000"/>
        <w:sz w:val="21"/>
        <w:szCs w:val="21"/>
      </w:rPr>
      <w:t>resolve disputes, or co</w:t>
    </w:r>
    <w:r w:rsidRPr="00DD46E7">
      <w:rPr>
        <w:rFonts w:ascii="Times New Roman" w:hAnsi="Times New Roman" w:cs="Times New Roman"/>
        <w:color w:val="FF0000"/>
        <w:sz w:val="21"/>
        <w:szCs w:val="21"/>
      </w:rPr>
      <w:t xml:space="preserve">ntributed to group efforts over </w:t>
    </w:r>
    <w:r w:rsidRPr="00DD46E7">
      <w:rPr>
        <w:rFonts w:ascii="Times New Roman" w:hAnsi="Times New Roman" w:cs="Times New Roman"/>
        <w:color w:val="FF0000"/>
        <w:sz w:val="21"/>
        <w:szCs w:val="21"/>
      </w:rPr>
      <w:t>time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AC2135"/>
    <w:multiLevelType w:val="hybridMultilevel"/>
    <w:tmpl w:val="BE2AD128"/>
    <w:lvl w:ilvl="0" w:tplc="9F866E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wMDAytDCwMLE0MTFX0lEKTi0uzszPAykwqgUApCafJSwAAAA="/>
  </w:docVars>
  <w:rsids>
    <w:rsidRoot w:val="003E7FD1"/>
    <w:rsid w:val="003E7FD1"/>
    <w:rsid w:val="004B54CB"/>
    <w:rsid w:val="004C7DAA"/>
    <w:rsid w:val="009851B2"/>
    <w:rsid w:val="00BE3797"/>
    <w:rsid w:val="00D4614C"/>
    <w:rsid w:val="00DD4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A5FAC"/>
  <w15:chartTrackingRefBased/>
  <w15:docId w15:val="{4B9D8305-7488-44E5-B721-F0789F2AA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614C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DD46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D46E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D46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D46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10</Words>
  <Characters>1768</Characters>
  <Application>Microsoft Office Word</Application>
  <DocSecurity>0</DocSecurity>
  <Lines>14</Lines>
  <Paragraphs>4</Paragraphs>
  <ScaleCrop>false</ScaleCrop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3-11-10T08:56:00Z</dcterms:created>
  <dcterms:modified xsi:type="dcterms:W3CDTF">2023-11-16T12:16:00Z</dcterms:modified>
</cp:coreProperties>
</file>